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FEBD3" w14:textId="77777777" w:rsidR="003D3CF3" w:rsidRDefault="00C834E9">
      <w:pPr>
        <w:pStyle w:val="Heading1"/>
      </w:pPr>
      <w:bookmarkStart w:id="0" w:name="hostel-hunt"/>
      <w:bookmarkStart w:id="1" w:name="_GoBack"/>
      <w:bookmarkEnd w:id="0"/>
      <w:bookmarkEnd w:id="1"/>
      <w:r>
        <w:t>Hostel Hunt</w:t>
      </w:r>
    </w:p>
    <w:p w14:paraId="1226A8BD" w14:textId="77777777" w:rsidR="003D3CF3" w:rsidRDefault="00C834E9">
      <w:pPr>
        <w:pStyle w:val="Heading2"/>
      </w:pPr>
      <w:bookmarkStart w:id="2" w:name="description"/>
      <w:bookmarkEnd w:id="2"/>
      <w:r>
        <w:t>Description</w:t>
      </w:r>
    </w:p>
    <w:p w14:paraId="70241F25" w14:textId="77777777" w:rsidR="003D3CF3" w:rsidRDefault="00C834E9">
      <w:pPr>
        <w:pStyle w:val="FirstParagraph"/>
      </w:pPr>
      <w:r>
        <w:t>Hostel Hunt is a "treasure hunting" game for hostel residents at Singapore University of Technology and Design. Players are to form groups of 4 (max) to participate in the game. The game is administered using a chat-bot on Telegram.</w:t>
      </w:r>
    </w:p>
    <w:p w14:paraId="34CBB488" w14:textId="77777777" w:rsidR="003D3CF3" w:rsidRDefault="00C834E9">
      <w:pPr>
        <w:pStyle w:val="Heading2"/>
      </w:pPr>
      <w:bookmarkStart w:id="3" w:name="objective"/>
      <w:bookmarkEnd w:id="3"/>
      <w:r>
        <w:t>Objective</w:t>
      </w:r>
    </w:p>
    <w:p w14:paraId="05D99ECD" w14:textId="77777777" w:rsidR="003D3CF3" w:rsidRDefault="00C834E9">
      <w:pPr>
        <w:pStyle w:val="FirstParagraph"/>
      </w:pPr>
      <w:r>
        <w:t>The objective</w:t>
      </w:r>
      <w:r>
        <w:t xml:space="preserve"> of the game is to find tokens that are secretly hidden over a specified play area.</w:t>
      </w:r>
    </w:p>
    <w:p w14:paraId="08ADC657" w14:textId="77777777" w:rsidR="003D3CF3" w:rsidRDefault="00C834E9">
      <w:pPr>
        <w:pStyle w:val="FigurewithCaption"/>
      </w:pPr>
      <w:r>
        <w:rPr>
          <w:noProof/>
        </w:rPr>
        <w:drawing>
          <wp:inline distT="0" distB="0" distL="0" distR="0" wp14:anchorId="5709DA13" wp14:editId="2FFFE50B">
            <wp:extent cx="607468" cy="626651"/>
            <wp:effectExtent l="0" t="0" r="0" b="0"/>
            <wp:docPr id="1" name="Picture" descr="tok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s/tok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468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E9D00" w14:textId="77777777" w:rsidR="003D3CF3" w:rsidRDefault="00C834E9">
      <w:pPr>
        <w:pStyle w:val="ImageCaption"/>
      </w:pPr>
      <w:r>
        <w:t>token</w:t>
      </w:r>
    </w:p>
    <w:p w14:paraId="18F9AE9E" w14:textId="77777777" w:rsidR="003D3CF3" w:rsidRDefault="00C834E9">
      <w:pPr>
        <w:pStyle w:val="BodyText"/>
      </w:pPr>
      <w:r>
        <w:t>Hints leading to the tokens are given to the player via the Telegram chat-bot.</w:t>
      </w:r>
    </w:p>
    <w:p w14:paraId="3DAC9DEB" w14:textId="77777777" w:rsidR="003D3CF3" w:rsidRDefault="00C834E9">
      <w:pPr>
        <w:pStyle w:val="BodyText"/>
      </w:pPr>
      <w:r>
        <w:t>When players find the tokens, they must enter a 10 alpha-numeric code found at the ba</w:t>
      </w:r>
      <w:r>
        <w:t>ck of the token into the chat-bot to claim the prize (for verification purpose)</w:t>
      </w:r>
    </w:p>
    <w:p w14:paraId="223314E4" w14:textId="77777777" w:rsidR="003D3CF3" w:rsidRDefault="00C834E9">
      <w:pPr>
        <w:pStyle w:val="FigurewithCaption"/>
      </w:pPr>
      <w:r>
        <w:rPr>
          <w:noProof/>
        </w:rPr>
        <w:drawing>
          <wp:inline distT="0" distB="0" distL="0" distR="0" wp14:anchorId="0702A9A5" wp14:editId="0C32DFD5">
            <wp:extent cx="1502685" cy="1464318"/>
            <wp:effectExtent l="0" t="0" r="0" b="0"/>
            <wp:docPr id="2" name="Picture" descr="token_ba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s/token_back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2685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54479" w14:textId="77777777" w:rsidR="003D3CF3" w:rsidRDefault="00C834E9">
      <w:pPr>
        <w:pStyle w:val="ImageCaption"/>
      </w:pPr>
      <w:r>
        <w:t>token_back</w:t>
      </w:r>
    </w:p>
    <w:p w14:paraId="7110A108" w14:textId="77777777" w:rsidR="003D3CF3" w:rsidRDefault="00C834E9">
      <w:pPr>
        <w:pStyle w:val="Heading2"/>
      </w:pPr>
      <w:bookmarkStart w:id="4" w:name="key-design-features"/>
      <w:bookmarkEnd w:id="4"/>
      <w:r>
        <w:t>Key Design Features</w:t>
      </w:r>
    </w:p>
    <w:p w14:paraId="25FEB043" w14:textId="77777777" w:rsidR="003D3CF3" w:rsidRDefault="00C834E9">
      <w:pPr>
        <w:numPr>
          <w:ilvl w:val="0"/>
          <w:numId w:val="3"/>
        </w:numPr>
      </w:pPr>
      <w:r>
        <w:t>Token ID are UNIQUE to track which tokens have been found</w:t>
      </w:r>
    </w:p>
    <w:p w14:paraId="36BCB3A9" w14:textId="77777777" w:rsidR="003D3CF3" w:rsidRDefault="00C834E9">
      <w:pPr>
        <w:numPr>
          <w:ilvl w:val="0"/>
          <w:numId w:val="3"/>
        </w:numPr>
      </w:pPr>
      <w:r>
        <w:t>users Table to track players' progress in the game (Whether he/she has found a prize?</w:t>
      </w:r>
      <w:r>
        <w:t xml:space="preserve"> Which hint number he/she is at?)</w:t>
      </w:r>
    </w:p>
    <w:p w14:paraId="00453284" w14:textId="77777777" w:rsidR="003D3CF3" w:rsidRDefault="00C834E9">
      <w:pPr>
        <w:numPr>
          <w:ilvl w:val="0"/>
          <w:numId w:val="3"/>
        </w:numPr>
      </w:pPr>
      <w:r>
        <w:t>hints Tables to store information of hints (3 hints per token)</w:t>
      </w:r>
    </w:p>
    <w:p w14:paraId="79AF9671" w14:textId="77777777" w:rsidR="003D3CF3" w:rsidRDefault="00C834E9">
      <w:pPr>
        <w:pStyle w:val="Heading2"/>
      </w:pPr>
      <w:bookmarkStart w:id="5" w:name="software-architecture-overview"/>
      <w:bookmarkEnd w:id="5"/>
      <w:r>
        <w:lastRenderedPageBreak/>
        <w:t>Software Architecture Overview</w:t>
      </w:r>
    </w:p>
    <w:p w14:paraId="602B587F" w14:textId="77777777" w:rsidR="003D3CF3" w:rsidRDefault="00C834E9">
      <w:pPr>
        <w:pStyle w:val="FigurewithCaption"/>
      </w:pPr>
      <w:r>
        <w:rPr>
          <w:noProof/>
        </w:rPr>
        <w:drawing>
          <wp:inline distT="0" distB="0" distL="0" distR="0" wp14:anchorId="16C1AD65" wp14:editId="1F25CC51">
            <wp:extent cx="1536700" cy="2806700"/>
            <wp:effectExtent l="0" t="0" r="0" b="0"/>
            <wp:docPr id="3" name="Picture" descr="archite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s/architect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EFA7E" w14:textId="77777777" w:rsidR="003D3CF3" w:rsidRDefault="00C834E9">
      <w:pPr>
        <w:pStyle w:val="ImageCaption"/>
      </w:pPr>
      <w:r>
        <w:t>architecture</w:t>
      </w:r>
    </w:p>
    <w:p w14:paraId="600CA55D" w14:textId="77777777" w:rsidR="003D3CF3" w:rsidRDefault="00C834E9">
      <w:pPr>
        <w:pStyle w:val="Heading3"/>
      </w:pPr>
      <w:bookmarkStart w:id="6" w:name="telegram-bot-frontend"/>
      <w:bookmarkEnd w:id="6"/>
      <w:r>
        <w:t>Telegram Bot Frontend</w:t>
      </w:r>
    </w:p>
    <w:p w14:paraId="6030C8B6" w14:textId="77777777" w:rsidR="003D3CF3" w:rsidRDefault="00C834E9">
      <w:pPr>
        <w:pStyle w:val="FirstParagraph"/>
      </w:pPr>
      <w:r>
        <w:t>The telegram chat-bot allows users to register themselves into the game, receive instructio</w:t>
      </w:r>
      <w:r>
        <w:t>ns/hints and register their prize.</w:t>
      </w:r>
    </w:p>
    <w:p w14:paraId="4A90C57C" w14:textId="77777777" w:rsidR="003D3CF3" w:rsidRDefault="00C834E9">
      <w:pPr>
        <w:pStyle w:val="FigurewithCaption"/>
      </w:pPr>
      <w:r>
        <w:rPr>
          <w:noProof/>
        </w:rPr>
        <w:lastRenderedPageBreak/>
        <w:drawing>
          <wp:inline distT="0" distB="0" distL="0" distR="0" wp14:anchorId="081C03FD" wp14:editId="35D1BC1B">
            <wp:extent cx="4987636" cy="4859748"/>
            <wp:effectExtent l="0" t="0" r="0" b="0"/>
            <wp:docPr id="4" name="Picture" descr="bot_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s/bot_screensho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485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4F7F2" w14:textId="77777777" w:rsidR="003D3CF3" w:rsidRDefault="00C834E9">
      <w:pPr>
        <w:pStyle w:val="ImageCaption"/>
      </w:pPr>
      <w:r>
        <w:t>bot_screenshot</w:t>
      </w:r>
    </w:p>
    <w:p w14:paraId="06D8C6D9" w14:textId="77777777" w:rsidR="003D3CF3" w:rsidRDefault="00C834E9">
      <w:pPr>
        <w:pStyle w:val="Heading2"/>
      </w:pPr>
      <w:bookmarkStart w:id="7" w:name="database-schema"/>
      <w:bookmarkEnd w:id="7"/>
      <w:r>
        <w:t>Database Schema</w:t>
      </w:r>
    </w:p>
    <w:p w14:paraId="455134B2" w14:textId="77777777" w:rsidR="003D3CF3" w:rsidRDefault="00C834E9">
      <w:pPr>
        <w:pStyle w:val="FirstParagraph"/>
      </w:pPr>
      <w:r>
        <w:t>(the actual database was created in a non-relational manner but I believe it could be improved using a relational database as shown below)</w:t>
      </w:r>
    </w:p>
    <w:p w14:paraId="575F5D8A" w14:textId="77777777" w:rsidR="003D3CF3" w:rsidRDefault="00C834E9">
      <w:pPr>
        <w:pStyle w:val="FigurewithCaption"/>
      </w:pPr>
      <w:r>
        <w:rPr>
          <w:noProof/>
        </w:rPr>
        <w:lastRenderedPageBreak/>
        <w:drawing>
          <wp:inline distT="0" distB="0" distL="0" distR="0" wp14:anchorId="4A2A1E51" wp14:editId="4CD9E058">
            <wp:extent cx="4864100" cy="4711700"/>
            <wp:effectExtent l="0" t="0" r="0" b="0"/>
            <wp:docPr id="5" name="Picture" descr="database_schem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s/database_schem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45EEA" w14:textId="77777777" w:rsidR="003D3CF3" w:rsidRDefault="00C834E9">
      <w:pPr>
        <w:pStyle w:val="ImageCaption"/>
      </w:pPr>
      <w:r>
        <w:t>database_schema</w:t>
      </w:r>
    </w:p>
    <w:sectPr w:rsidR="003D3C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E723F7" w14:textId="77777777" w:rsidR="00C834E9" w:rsidRDefault="00C834E9">
      <w:pPr>
        <w:spacing w:after="0"/>
      </w:pPr>
      <w:r>
        <w:separator/>
      </w:r>
    </w:p>
  </w:endnote>
  <w:endnote w:type="continuationSeparator" w:id="0">
    <w:p w14:paraId="6211AEB1" w14:textId="77777777" w:rsidR="00C834E9" w:rsidRDefault="00C834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5E6FB0" w14:textId="77777777" w:rsidR="00C834E9" w:rsidRDefault="00C834E9">
      <w:r>
        <w:separator/>
      </w:r>
    </w:p>
  </w:footnote>
  <w:footnote w:type="continuationSeparator" w:id="0">
    <w:p w14:paraId="3BCB8718" w14:textId="77777777" w:rsidR="00C834E9" w:rsidRDefault="00C834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51A7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328C73"/>
    <w:multiLevelType w:val="multilevel"/>
    <w:tmpl w:val="784A11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E7EC88"/>
    <w:multiLevelType w:val="multilevel"/>
    <w:tmpl w:val="9B36D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3CF3"/>
    <w:rsid w:val="004C1402"/>
    <w:rsid w:val="004E29B3"/>
    <w:rsid w:val="00590D07"/>
    <w:rsid w:val="00784D58"/>
    <w:rsid w:val="008D6863"/>
    <w:rsid w:val="00B86B75"/>
    <w:rsid w:val="00BC48D5"/>
    <w:rsid w:val="00C36279"/>
    <w:rsid w:val="00C834E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6019A"/>
  <w15:docId w15:val="{9B2FF97A-F555-483A-94E2-E3CC059F4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m Keng Hin</dc:creator>
  <cp:lastModifiedBy>Lim Keng Hin</cp:lastModifiedBy>
  <cp:revision>2</cp:revision>
  <dcterms:created xsi:type="dcterms:W3CDTF">2019-09-18T06:11:00Z</dcterms:created>
  <dcterms:modified xsi:type="dcterms:W3CDTF">2019-09-18T06:11:00Z</dcterms:modified>
</cp:coreProperties>
</file>